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1b563e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1b563e9-f60a-11eb-a23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1WMY7EQAxC9wH//5f8wAckumabk3Cxo2SUSWFhjPFgPxbxVf8AzGL0gjnwB5/rv/+wszvUM9qfQxlP2IKQ2n04iDdQ5g53FE/MicvFCT5RBhIUhRf8uaR/66C+XpPiCl801PLn6tLqRL77eBvmFFNvXQ/JDtazUzWTLT4rJDQO03170h/z6FkR6/q6OehXIcVhzZ8jjp2GaeI6X+GzU9mwhK+uR/KMWESihdPic4q2vxSb6PUXUJGew27dv054YgxJvcbnqjLO4o9ez4yz8PXAvh7pYLzjrsfHdJklvXaYAz0HVaabBX3gz5aMO2Ti1P38sGSc7TM5+/mWGexwe3DfeO8HzxUGe+Knyfa5HR3hs2aeK9gBf5nALvAezCObASfTUhv3QH/fe9/9BSjZY3G72//C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own in Ohi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1b563e9-f60a-11eb-a23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1b563e9-f60a-11eb-a239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1b563e9-f60a-11eb-a239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1b563e9</dc:title>
  <dc:creator/>
  <cp:keywords/>
  <dcterms:created xsi:type="dcterms:W3CDTF">2026-05-03T10:50:02Z</dcterms:created>
  <dcterms:modified xsi:type="dcterms:W3CDTF">2026-05-03T10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